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FC3" w:rsidRPr="00087FC3" w:rsidRDefault="00087FC3" w:rsidP="00087FC3">
      <w:pPr>
        <w:jc w:val="center"/>
        <w:rPr>
          <w:rFonts w:ascii="Helvetica" w:hAnsi="Helvetica" w:cs="Helvetica"/>
          <w:b/>
          <w:color w:val="2D3B45"/>
          <w:u w:val="single"/>
          <w:shd w:val="clear" w:color="auto" w:fill="FFFFFF"/>
        </w:rPr>
      </w:pPr>
      <w:r w:rsidRPr="00087FC3">
        <w:rPr>
          <w:rFonts w:ascii="Helvetica" w:hAnsi="Helvetica" w:cs="Helvetica"/>
          <w:b/>
          <w:color w:val="2D3B45"/>
          <w:u w:val="single"/>
          <w:shd w:val="clear" w:color="auto" w:fill="FFFFFF"/>
        </w:rPr>
        <w:t>Improving a poor decision</w:t>
      </w:r>
    </w:p>
    <w:p w:rsidR="00583244" w:rsidRPr="00087FC3" w:rsidRDefault="00087FC3" w:rsidP="00087FC3">
      <w:r>
        <w:rPr>
          <w:rFonts w:ascii="Helvetica" w:hAnsi="Helvetica" w:cs="Helvetica"/>
          <w:color w:val="2D3B45"/>
          <w:shd w:val="clear" w:color="auto" w:fill="FFFFFF"/>
        </w:rPr>
        <w:t>Find a real world example of a poor design (product, website, app, etc…). Take a picture of the design (or draw an illustration). Describe the issue(s) with the design. Redesign the product/interface to correct the design issue. Explain how your design is an improvement (discuss relevant design principles). How could you test it to verify that it is an improvement?</w:t>
      </w:r>
      <w:bookmarkStart w:id="0" w:name="_GoBack"/>
      <w:bookmarkEnd w:id="0"/>
    </w:p>
    <w:sectPr w:rsidR="00583244" w:rsidRPr="00087F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szA3tLA0NDA3tDRT0lEKTi0uzszPAykwqgUAlrOcFiwAAAA="/>
  </w:docVars>
  <w:rsids>
    <w:rsidRoot w:val="00900D0F"/>
    <w:rsid w:val="00087FC3"/>
    <w:rsid w:val="00136A10"/>
    <w:rsid w:val="004B232B"/>
    <w:rsid w:val="00583244"/>
    <w:rsid w:val="00900D0F"/>
    <w:rsid w:val="00C0586E"/>
    <w:rsid w:val="00EB62C5"/>
    <w:rsid w:val="00FD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13141"/>
  <w15:chartTrackingRefBased/>
  <w15:docId w15:val="{9DA59003-A207-4D29-AB00-DDFB943C4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62C5"/>
    <w:pPr>
      <w:spacing w:line="480" w:lineRule="auto"/>
      <w:jc w:val="both"/>
    </w:pPr>
    <w:rPr>
      <w:rFonts w:asciiTheme="majorHAnsi" w:hAnsiTheme="majorHAns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3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6</Characters>
  <Application>Microsoft Office Word</Application>
  <DocSecurity>0</DocSecurity>
  <Lines>2</Lines>
  <Paragraphs>1</Paragraphs>
  <ScaleCrop>false</ScaleCrop>
  <Company>Clemson University</Company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7</cp:revision>
  <dcterms:created xsi:type="dcterms:W3CDTF">2017-07-08T06:25:00Z</dcterms:created>
  <dcterms:modified xsi:type="dcterms:W3CDTF">2017-07-18T02:51:00Z</dcterms:modified>
</cp:coreProperties>
</file>